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E0266" w14:textId="77777777" w:rsidR="00330D7E" w:rsidRPr="00330D7E" w:rsidRDefault="00330D7E" w:rsidP="00330D7E">
      <w:pPr>
        <w:pStyle w:val="1"/>
        <w:jc w:val="center"/>
        <w:rPr>
          <w:sz w:val="52"/>
          <w:lang w:val="bg-BG"/>
        </w:rPr>
      </w:pPr>
      <w:r w:rsidRPr="00330D7E">
        <w:rPr>
          <w:sz w:val="52"/>
        </w:rPr>
        <w:t>Exercises: Sets and Maps Advanced</w:t>
      </w:r>
    </w:p>
    <w:p w14:paraId="0DBED002" w14:textId="630151F7" w:rsidR="00330D7E" w:rsidRPr="00330D7E" w:rsidRDefault="00330D7E" w:rsidP="00A21682">
      <w:pPr>
        <w:jc w:val="center"/>
        <w:rPr>
          <w:lang w:val="bg-BG"/>
        </w:rPr>
      </w:pPr>
      <w:r w:rsidRPr="00330D7E">
        <w:t xml:space="preserve">This document defines the </w:t>
      </w:r>
      <w:r w:rsidRPr="00330D7E">
        <w:rPr>
          <w:bCs/>
        </w:rPr>
        <w:t>exercises</w:t>
      </w:r>
      <w:r w:rsidRPr="00330D7E">
        <w:t xml:space="preserve"> for </w:t>
      </w:r>
      <w:r w:rsidR="00391903">
        <w:t xml:space="preserve">the </w:t>
      </w:r>
      <w:hyperlink r:id="rId8">
        <w:r w:rsidRPr="00330D7E">
          <w:rPr>
            <w:rStyle w:val="InternetLink"/>
          </w:rPr>
          <w:t>"Java Advanced" course @ Software University</w:t>
        </w:r>
      </w:hyperlink>
      <w:r w:rsidRPr="00330D7E">
        <w:t xml:space="preserve">. Please submit your solutions </w:t>
      </w:r>
      <w:r w:rsidRPr="00330D7E">
        <w:rPr>
          <w:noProof/>
        </w:rPr>
        <w:t>(</w:t>
      </w:r>
      <w:r w:rsidRPr="00330D7E">
        <w:t>source code</w:t>
      </w:r>
      <w:r w:rsidRPr="00330D7E">
        <w:rPr>
          <w:noProof/>
        </w:rPr>
        <w:t xml:space="preserve">) </w:t>
      </w:r>
      <w:r w:rsidR="00391903">
        <w:t>to</w:t>
      </w:r>
      <w:r w:rsidRPr="00330D7E">
        <w:t xml:space="preserve"> all below</w:t>
      </w:r>
      <w:r w:rsidR="00391903">
        <w:t>-</w:t>
      </w:r>
      <w:r w:rsidRPr="00330D7E">
        <w:t xml:space="preserve">described problems in </w:t>
      </w:r>
      <w:hyperlink r:id="rId9">
        <w:r w:rsidRPr="00330D7E">
          <w:rPr>
            <w:rStyle w:val="InternetLink"/>
          </w:rPr>
          <w:t>Judge</w:t>
        </w:r>
      </w:hyperlink>
      <w:r w:rsidRPr="00330D7E">
        <w:t>.</w:t>
      </w:r>
    </w:p>
    <w:p w14:paraId="6C3EA51B" w14:textId="77777777" w:rsidR="00330D7E" w:rsidRPr="00330D7E" w:rsidRDefault="00330D7E" w:rsidP="00330D7E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Unique Usernames</w:t>
      </w:r>
    </w:p>
    <w:p w14:paraId="3A50E87B" w14:textId="0C08197C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simple program that reads </w:t>
      </w:r>
      <w:r w:rsidR="00256427">
        <w:t>a sequence of usernames from the console</w:t>
      </w:r>
      <w:r w:rsidRPr="00330D7E">
        <w:t xml:space="preserve">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368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1843"/>
      </w:tblGrid>
      <w:tr w:rsidR="00330D7E" w:rsidRPr="00330D7E" w14:paraId="2744E03F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680B51">
        <w:trPr>
          <w:trHeight w:val="2909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739418B2" w14:textId="77777777" w:rsidR="00330D7E" w:rsidRPr="00330D7E" w:rsidRDefault="00330D7E" w:rsidP="00330D7E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Sets of Elements</w:t>
      </w:r>
    </w:p>
    <w:p w14:paraId="138461B9" w14:textId="18E53CE5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</w:t>
      </w:r>
      <w:r w:rsidR="00256427">
        <w:t>,</w:t>
      </w:r>
      <w:r w:rsidRPr="00330D7E">
        <w:t xml:space="preserve">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</w:t>
      </w:r>
      <w:r w:rsidR="00256427">
        <w:t>,</w:t>
      </w:r>
      <w:r w:rsidRPr="00330D7E">
        <w:t xml:space="preserve"> there are </w:t>
      </w:r>
      <w:r w:rsidR="00A21682">
        <w:rPr>
          <w:b/>
        </w:rPr>
        <w:t>N</w:t>
      </w:r>
      <w:r w:rsidRPr="00330D7E">
        <w:t xml:space="preserve"> numbers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</w:t>
      </w:r>
      <w:proofErr w:type="gramStart"/>
      <w:r w:rsidRPr="00330D7E">
        <w:t>both of them</w:t>
      </w:r>
      <w:proofErr w:type="gramEnd"/>
      <w:r w:rsidRPr="00330D7E">
        <w:t xml:space="preserve">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>, 7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r w:rsidR="00330D7E" w:rsidRPr="00330D7E">
        <w:rPr>
          <w:b/>
        </w:rPr>
        <w:t>5</w:t>
      </w:r>
      <w:r w:rsidR="00330D7E" w:rsidRPr="00330D7E">
        <w:t>}</w:t>
      </w:r>
    </w:p>
    <w:p w14:paraId="154BE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1BA8F4A6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40"/>
      </w:tblGrid>
      <w:tr w:rsidR="00330D7E" w:rsidRPr="00330D7E" w14:paraId="766F56FF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3 5</w:t>
            </w:r>
          </w:p>
        </w:tc>
      </w:tr>
      <w:tr w:rsidR="00330D7E" w:rsidRPr="00330D7E" w14:paraId="1B8A1C23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C66253D" w14:textId="77777777" w:rsidR="00330D7E" w:rsidRPr="00330D7E" w:rsidRDefault="00330D7E" w:rsidP="00330D7E">
      <w:pPr>
        <w:pStyle w:val="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eriodic Table</w:t>
      </w:r>
    </w:p>
    <w:p w14:paraId="15AF4352" w14:textId="03CA552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</w:t>
      </w:r>
      <w:r w:rsidR="00256427">
        <w:t>,</w:t>
      </w:r>
      <w:r w:rsidRPr="00330D7E">
        <w:t xml:space="preserve"> print all unique ones in ascending order:</w:t>
      </w:r>
    </w:p>
    <w:p w14:paraId="7FB65011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proofErr w:type="spellStart"/>
            <w:r w:rsidRPr="00AF09D4">
              <w:rPr>
                <w:rFonts w:ascii="Consolas" w:hAnsi="Consolas"/>
              </w:rPr>
              <w:t>Ee</w:t>
            </w:r>
            <w:proofErr w:type="spellEnd"/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 xml:space="preserve">Ce </w:t>
            </w:r>
            <w:proofErr w:type="spellStart"/>
            <w:r w:rsidRPr="00AF09D4">
              <w:rPr>
                <w:rFonts w:ascii="Consolas" w:hAnsi="Consolas"/>
              </w:rPr>
              <w:t>Ee</w:t>
            </w:r>
            <w:proofErr w:type="spellEnd"/>
            <w:r w:rsidRPr="00AF09D4">
              <w:rPr>
                <w:rFonts w:ascii="Consolas" w:hAnsi="Consolas"/>
              </w:rPr>
              <w:t xml:space="preserve">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Nb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05C7A7B5" w14:textId="77777777" w:rsidR="00330D7E" w:rsidRPr="00330D7E" w:rsidRDefault="00330D7E" w:rsidP="00330D7E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Count Symbols</w:t>
      </w:r>
    </w:p>
    <w:p w14:paraId="57797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69965E7E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1886"/>
      </w:tblGrid>
      <w:tr w:rsidR="00330D7E" w:rsidRPr="00330D7E" w14:paraId="4469FCF5" w14:textId="77777777" w:rsidTr="00680B51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Did you know Math.Round rounds to the nearest even integer?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7777777" w:rsidR="00330D7E" w:rsidRPr="00330D7E" w:rsidRDefault="00330D7E" w:rsidP="00330D7E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proofErr w:type="gramStart"/>
      <w:r w:rsidRPr="00330D7E">
        <w:t>both of them</w:t>
      </w:r>
      <w:proofErr w:type="gramEnd"/>
      <w:r w:rsidRPr="00330D7E">
        <w:t xml:space="preserve">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r w:rsidR="00A21682">
        <w:t>"</w:t>
      </w:r>
      <w:r w:rsidR="00476B70">
        <w:t>.</w:t>
      </w:r>
    </w:p>
    <w:p w14:paraId="0B833FA3" w14:textId="36340AA2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lastRenderedPageBreak/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4CC26387" w14:textId="77777777" w:rsidR="00330D7E" w:rsidRPr="00330D7E" w:rsidRDefault="00330D7E" w:rsidP="00330D7E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Fix Emails</w:t>
      </w:r>
    </w:p>
    <w:p w14:paraId="58711C37" w14:textId="6D2A331D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strings, each on a new line</w:t>
      </w:r>
      <w:r w:rsidR="00256427">
        <w:t>,</w:t>
      </w:r>
      <w:r w:rsidRPr="00330D7E">
        <w:t xml:space="preserve"> </w:t>
      </w:r>
      <w:bookmarkStart w:id="0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0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>domain ends with "us", "</w:t>
      </w:r>
      <w:proofErr w:type="spellStart"/>
      <w:r w:rsidR="00FE2BB6">
        <w:t>uk</w:t>
      </w:r>
      <w:proofErr w:type="spellEnd"/>
      <w:r w:rsidR="00256427">
        <w:t>,</w:t>
      </w:r>
      <w:r w:rsidR="00FE2BB6">
        <w:t xml:space="preserve">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330D7E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330D7E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193CD78" w14:textId="13C0666F" w:rsidR="00AF09D4" w:rsidRDefault="00AF09D4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b w:val="0"/>
          <w:bCs w:val="0"/>
        </w:rPr>
      </w:pPr>
      <w:r>
        <w:t>Hands Of Cards</w:t>
      </w:r>
    </w:p>
    <w:p w14:paraId="3AE15849" w14:textId="17AFAC12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people</w:t>
      </w:r>
      <w:r w:rsidR="00256427">
        <w:t xml:space="preserve"> and what cards he draws from the deck for every person</w:t>
      </w:r>
      <w:r w:rsidRPr="00330D7E">
        <w:t xml:space="preserve">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proofErr w:type="gramStart"/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,…</w:t>
      </w:r>
      <w:proofErr w:type="gramEnd"/>
      <w:r w:rsidR="00330D7E" w:rsidRPr="00D73871">
        <w:rPr>
          <w:rFonts w:ascii="Consolas" w:hAnsi="Consolas"/>
          <w:b/>
          <w:bCs/>
        </w:rPr>
        <w:t xml:space="preserve">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7BD1AFCF" w:rsidR="00330D7E" w:rsidRPr="00330D7E" w:rsidRDefault="00330D7E" w:rsidP="00330D7E">
      <w:pPr>
        <w:jc w:val="both"/>
        <w:rPr>
          <w:lang w:val="bg-BG"/>
        </w:rPr>
      </w:pPr>
      <w:r w:rsidRPr="00330D7E">
        <w:lastRenderedPageBreak/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</w:t>
      </w:r>
      <w:r w:rsidR="00256427">
        <w:t>,</w:t>
      </w:r>
      <w:r w:rsidRPr="00330D7E">
        <w:t xml:space="preserve"> and in the format described, there is no need to check it.</w:t>
      </w:r>
    </w:p>
    <w:p w14:paraId="433A716C" w14:textId="7B74F0D3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</w:t>
      </w:r>
      <w:r w:rsidR="00256427">
        <w:t>. I</w:t>
      </w:r>
      <w:r w:rsidRPr="00330D7E">
        <w:t>f he draws such a card</w:t>
      </w:r>
      <w:r w:rsidR="00256427">
        <w:t>,</w:t>
      </w:r>
      <w:r w:rsidRPr="00330D7E">
        <w:t xml:space="preserve">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</w:t>
      </w:r>
      <w:r w:rsidR="00256427">
        <w:t>,</w:t>
      </w:r>
      <w:r w:rsidRPr="00330D7E">
        <w:t xml:space="preserve"> and </w:t>
      </w:r>
      <w:r w:rsidRPr="00330D7E">
        <w:rPr>
          <w:b/>
        </w:rPr>
        <w:t>J to A</w:t>
      </w:r>
      <w:r w:rsidRPr="00330D7E">
        <w:t xml:space="preserve"> </w:t>
      </w:r>
      <w:r w:rsidR="00256427">
        <w:t>is</w:t>
      </w:r>
      <w:r w:rsidRPr="00330D7E">
        <w:t xml:space="preserve">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>S -&gt; 4, H-&gt; 3, D -&gt; 2, C -&gt; 1</w:t>
      </w:r>
      <w:r w:rsidRPr="00330D7E">
        <w:t>).</w:t>
      </w:r>
    </w:p>
    <w:p w14:paraId="341E05AA" w14:textId="5047C796" w:rsidR="00330D7E" w:rsidRPr="00330D7E" w:rsidRDefault="00330D7E" w:rsidP="00330D7E">
      <w:pPr>
        <w:jc w:val="both"/>
        <w:rPr>
          <w:lang w:val="bg-BG"/>
        </w:rPr>
      </w:pPr>
      <w:r w:rsidRPr="00330D7E">
        <w:t>Finally</w:t>
      </w:r>
      <w:r w:rsidR="00256427">
        <w:t>,</w:t>
      </w:r>
      <w:r w:rsidRPr="00330D7E">
        <w:t xml:space="preserve">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af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391903">
        <w:trPr>
          <w:trHeight w:val="536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0E1B1910" w14:textId="5B903DD7" w:rsidR="00330D7E" w:rsidRPr="00680B51" w:rsidRDefault="00680B51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User Logs</w:t>
      </w:r>
    </w:p>
    <w:p w14:paraId="409D45D1" w14:textId="495A3A82" w:rsidR="00330D7E" w:rsidRPr="00D73871" w:rsidRDefault="00330D7E" w:rsidP="00330D7E">
      <w:pPr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</w:t>
      </w:r>
      <w:r w:rsidR="00391903">
        <w:t>that</w:t>
      </w:r>
      <w:r w:rsidRPr="00D73871">
        <w:t xml:space="preserve">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t>"</w:t>
      </w:r>
      <w:r w:rsidR="00330D7E" w:rsidRPr="00884FEA">
        <w:rPr>
          <w:rFonts w:ascii="Consolas" w:hAnsi="Consolas"/>
          <w:b/>
          <w:noProof/>
        </w:rPr>
        <w:t>IP</w:t>
      </w:r>
      <w:r w:rsidR="00884FEA">
        <w:rPr>
          <w:rFonts w:ascii="Consolas" w:hAnsi="Consolas"/>
          <w:b/>
        </w:rPr>
        <w:t>={</w:t>
      </w:r>
      <w:proofErr w:type="spellStart"/>
      <w:proofErr w:type="gramStart"/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proofErr w:type="spellEnd"/>
      <w:proofErr w:type="gram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proofErr w:type="spellStart"/>
      <w:r w:rsidR="00330D7E" w:rsidRPr="00884FEA">
        <w:rPr>
          <w:rFonts w:ascii="Consolas" w:hAnsi="Consolas"/>
          <w:b/>
        </w:rPr>
        <w:t>A&amp;sample&amp;message</w:t>
      </w:r>
      <w:proofErr w:type="spell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375F3283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</w:t>
      </w:r>
      <w:r w:rsidR="00256427">
        <w:t>,</w:t>
      </w:r>
      <w:r w:rsidRPr="00D73871">
        <w:t xml:space="preserve"> and for </w:t>
      </w:r>
      <w:r w:rsidRPr="00D73871">
        <w:rPr>
          <w:b/>
        </w:rPr>
        <w:t>every user</w:t>
      </w:r>
      <w:r w:rsidRPr="00D73871">
        <w:t xml:space="preserve">, you </w:t>
      </w:r>
      <w:proofErr w:type="gramStart"/>
      <w:r w:rsidRPr="00D73871">
        <w:t>have to</w:t>
      </w:r>
      <w:proofErr w:type="gramEnd"/>
      <w:r w:rsidRPr="00D73871">
        <w:t xml:space="preserve">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message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="00256427">
        <w:rPr>
          <w:b/>
        </w:rPr>
        <w:t>,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</w:t>
      </w:r>
      <w:proofErr w:type="spellStart"/>
      <w:r w:rsidRPr="00D73871">
        <w:rPr>
          <w:b/>
          <w:noProof/>
        </w:rPr>
        <w:t>Hello</w:t>
      </w:r>
      <w:r w:rsidRPr="00D73871">
        <w:rPr>
          <w:b/>
        </w:rPr>
        <w:t>&amp;derps</w:t>
      </w:r>
      <w:proofErr w:type="spellEnd"/>
      <w:r w:rsidRPr="00D73871">
        <w:rPr>
          <w:b/>
        </w:rPr>
        <w:t>.' user=destroyer</w:t>
      </w:r>
      <w:r w:rsidRPr="00D73871">
        <w:t xml:space="preserve">, you </w:t>
      </w:r>
      <w:proofErr w:type="gramStart"/>
      <w:r w:rsidRPr="00D73871">
        <w:t>have to</w:t>
      </w:r>
      <w:proofErr w:type="gramEnd"/>
      <w:r w:rsidRPr="00D73871">
        <w:t xml:space="preserve">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lastRenderedPageBreak/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3"/>
        <w:rPr>
          <w:b w:val="0"/>
          <w:lang w:val="bg-BG"/>
        </w:rPr>
      </w:pPr>
      <w:r w:rsidRPr="00330D7E">
        <w:t>Input</w:t>
      </w:r>
    </w:p>
    <w:p w14:paraId="4DD70C48" w14:textId="590AB0AA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</w:t>
      </w:r>
      <w:proofErr w:type="gramStart"/>
      <w:r w:rsidRPr="00330D7E">
        <w:t>have to</w:t>
      </w:r>
      <w:proofErr w:type="gramEnd"/>
      <w:r w:rsidRPr="00330D7E">
        <w:t xml:space="preserve">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</w:t>
      </w:r>
      <w:r w:rsidR="00256427">
        <w:t>. T</w:t>
      </w:r>
      <w:r w:rsidRPr="00330D7E">
        <w:t>here is no need to check it explicitly.</w:t>
      </w:r>
    </w:p>
    <w:p w14:paraId="4DFF0F21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CF4512F" w14:textId="77777777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 xml:space="preserve">For every user found, you </w:t>
      </w:r>
      <w:proofErr w:type="gramStart"/>
      <w:r w:rsidRPr="00D73871">
        <w:rPr>
          <w:lang w:eastAsia="ja-JP"/>
        </w:rPr>
        <w:t>have to</w:t>
      </w:r>
      <w:proofErr w:type="gramEnd"/>
      <w:r w:rsidRPr="00D73871">
        <w:rPr>
          <w:lang w:eastAsia="ja-JP"/>
        </w:rPr>
        <w:t xml:space="preserve"> display each log in the format:</w:t>
      </w:r>
    </w:p>
    <w:p w14:paraId="08CCD76C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1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proofErr w:type="spellStart"/>
      <w:r w:rsidRPr="00330D7E">
        <w:rPr>
          <w:b/>
        </w:rPr>
        <w:t>This&amp;is&amp;a&amp;message</w:t>
      </w:r>
      <w:proofErr w:type="spellEnd"/>
      <w:r w:rsidR="00884FEA">
        <w:rPr>
          <w:b/>
        </w:rPr>
        <w:t>.</w:t>
      </w:r>
    </w:p>
    <w:p w14:paraId="3D451439" w14:textId="2EE3714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</w:t>
      </w:r>
      <w:r w:rsidR="00391903">
        <w:t xml:space="preserve">a </w:t>
      </w:r>
      <w:r w:rsidRPr="00330D7E">
        <w:t xml:space="preserve">length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3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25EAF298" w14:textId="6CEB903C" w:rsidR="00330D7E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 w:rsidRPr="00330D7E">
        <w:rPr>
          <w:lang w:eastAsia="ja-JP"/>
        </w:rPr>
        <w:t xml:space="preserve">Time limit: </w:t>
      </w:r>
      <w:r w:rsidR="00FE2BB6">
        <w:rPr>
          <w:b/>
          <w:lang w:eastAsia="ja-JP"/>
        </w:rPr>
        <w:t>300ms</w:t>
      </w:r>
      <w:r w:rsidR="00FE2BB6">
        <w:rPr>
          <w:lang w:eastAsia="ja-JP"/>
        </w:rPr>
        <w:t>/</w:t>
      </w:r>
      <w:r w:rsidRPr="00884FEA">
        <w:rPr>
          <w:b/>
          <w:lang w:eastAsia="ja-JP"/>
        </w:rPr>
        <w:t>16</w:t>
      </w:r>
      <w:r w:rsidRPr="00884FEA">
        <w:rPr>
          <w:b/>
          <w:noProof/>
        </w:rPr>
        <w:t>MB</w:t>
      </w:r>
      <w:r w:rsidRPr="00884FEA">
        <w:rPr>
          <w:b/>
        </w:rPr>
        <w:t>.</w:t>
      </w:r>
    </w:p>
    <w:p w14:paraId="41697328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0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1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mother: </w:t>
            </w:r>
          </w:p>
          <w:p w14:paraId="7447B947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unknown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77B586B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yetAnotherUsername: </w:t>
            </w:r>
          </w:p>
          <w:p w14:paraId="55BC64ED" w14:textId="09FF4679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50.40 =&gt; 2.</w:t>
            </w:r>
          </w:p>
        </w:tc>
      </w:tr>
    </w:tbl>
    <w:p w14:paraId="2CB97113" w14:textId="51F9FEEC" w:rsidR="00330D7E" w:rsidRPr="00680B51" w:rsidRDefault="00680B51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Population Counter</w:t>
      </w:r>
    </w:p>
    <w:p w14:paraId="6133C044" w14:textId="0A28527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So many people! It</w:t>
      </w:r>
      <w:r w:rsidR="00256427">
        <w:t>'</w:t>
      </w:r>
      <w:r w:rsidRPr="00330D7E">
        <w:t>s hard to count them all. But that</w:t>
      </w:r>
      <w:r w:rsidR="00256427">
        <w:t>'</w:t>
      </w:r>
      <w:r w:rsidRPr="00330D7E">
        <w:t>s your job as a statistician. You get raw data for a given city</w:t>
      </w:r>
      <w:r w:rsidR="00256427">
        <w:t>,</w:t>
      </w:r>
      <w:r w:rsidRPr="00330D7E">
        <w:t xml:space="preserve"> and you need to aggregate it. </w:t>
      </w:r>
    </w:p>
    <w:p w14:paraId="1963CCCB" w14:textId="47EF3CA6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>On each input line</w:t>
      </w:r>
      <w:r w:rsidR="00BF51FF">
        <w:t>,</w:t>
      </w:r>
      <w:r w:rsidRPr="00330D7E">
        <w:t xml:space="preserve"> you</w:t>
      </w:r>
      <w:r w:rsidR="00256427">
        <w:t>'</w:t>
      </w:r>
      <w:r w:rsidRPr="00330D7E">
        <w:t xml:space="preserve">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proofErr w:type="spellStart"/>
      <w:r w:rsidRPr="00884FEA">
        <w:rPr>
          <w:rFonts w:ascii="Consolas" w:hAnsi="Consolas"/>
          <w:b/>
        </w:rPr>
        <w:t>city|country|population</w:t>
      </w:r>
      <w:proofErr w:type="spellEnd"/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="00256427">
        <w:rPr>
          <w:b/>
        </w:rPr>
        <w:t>,</w:t>
      </w:r>
      <w:r w:rsidRPr="00330D7E">
        <w:t xml:space="preserve"> and within each country, the </w:t>
      </w:r>
      <w:r w:rsidRPr="00330D7E">
        <w:rPr>
          <w:b/>
        </w:rPr>
        <w:t xml:space="preserve">cit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 same criterion</w:t>
      </w:r>
      <w:r w:rsidRPr="00330D7E">
        <w:t>. 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  <w:r w:rsidR="00884FEA">
        <w:t xml:space="preserve"> Check out the examples. F</w:t>
      </w:r>
      <w:r w:rsidRPr="00330D7E">
        <w:t>ollow the output format strictly!</w:t>
      </w:r>
    </w:p>
    <w:p w14:paraId="24B4444A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3294BCFB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0F22AF18" w14:textId="2FC83680" w:rsidR="00330D7E" w:rsidRPr="00330D7E" w:rsidRDefault="00FE2BB6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100ms/</w:t>
      </w:r>
      <w:r w:rsidR="00330D7E" w:rsidRPr="00907FAA">
        <w:rPr>
          <w:b/>
          <w:lang w:eastAsia="ja-JP"/>
        </w:rPr>
        <w:t>16</w:t>
      </w:r>
      <w:r w:rsidR="00330D7E" w:rsidRPr="00907FAA">
        <w:rPr>
          <w:b/>
          <w:noProof/>
        </w:rPr>
        <w:t>MB</w:t>
      </w:r>
      <w:r w:rsidR="00330D7E" w:rsidRPr="00907FAA">
        <w:t>.</w:t>
      </w:r>
    </w:p>
    <w:p w14:paraId="40A3F141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ab"/>
              </w:rPr>
            </w:pPr>
            <w:r w:rsidRPr="00907FAA">
              <w:rPr>
                <w:rStyle w:val="ab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ab"/>
              </w:rPr>
            </w:pPr>
            <w:r w:rsidRPr="00907FAA">
              <w:rPr>
                <w:rStyle w:val="ab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1000000)</w:t>
            </w:r>
          </w:p>
          <w:p w14:paraId="0B4563B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Sofia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</w:t>
            </w:r>
          </w:p>
          <w:p w14:paraId="2DDC70AC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eliko Tarnovo|Bulgaria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3)</w:t>
            </w:r>
          </w:p>
          <w:p w14:paraId="6DBBD45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Veliko Tarnovo: 2</w:t>
            </w:r>
          </w:p>
          <w:p w14:paraId="59CEF13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Sofia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7DF38ABD" w14:textId="77777777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031E7936" w14:textId="1087ACF4" w:rsidR="00330D7E" w:rsidRPr="00680B51" w:rsidRDefault="00680B51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10.10.17.33 </w:t>
      </w:r>
      <w:proofErr w:type="spellStart"/>
      <w:r w:rsidRPr="00330D7E">
        <w:t>alex</w:t>
      </w:r>
      <w:proofErr w:type="spellEnd"/>
      <w:r w:rsidRPr="00330D7E">
        <w:t xml:space="preserve"> 12</w:t>
      </w:r>
    </w:p>
    <w:p w14:paraId="36863607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6</w:t>
      </w:r>
    </w:p>
    <w:p w14:paraId="1D5FB4E4" w14:textId="77777777" w:rsidR="00330D7E" w:rsidRPr="00330D7E" w:rsidRDefault="00330D7E" w:rsidP="00330D7E">
      <w:pPr>
        <w:pStyle w:val="ac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ac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proofErr w:type="spellStart"/>
      <w:r w:rsidRPr="00330D7E">
        <w:lastRenderedPageBreak/>
        <w:t>alex</w:t>
      </w:r>
      <w:proofErr w:type="spellEnd"/>
      <w:r w:rsidRPr="00330D7E">
        <w:t>: 62 [10.10.17.33, 212.50.118.81]</w:t>
      </w:r>
    </w:p>
    <w:p w14:paraId="06B827B6" w14:textId="77777777" w:rsidR="00330D7E" w:rsidRPr="00330D7E" w:rsidRDefault="00330D7E" w:rsidP="00330D7E">
      <w:pPr>
        <w:pStyle w:val="ac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t>peter: 303 [10.10.17.34, 10.10.17.35, 192.168.0.11]</w:t>
      </w:r>
    </w:p>
    <w:p w14:paraId="61D82F62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Input</w:t>
      </w:r>
    </w:p>
    <w:p w14:paraId="3D9E9A45" w14:textId="79DE2BE1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</w:t>
      </w:r>
      <w:proofErr w:type="gramStart"/>
      <w:r w:rsidRPr="00330D7E">
        <w:t>number</w:t>
      </w:r>
      <w:proofErr w:type="gramEnd"/>
      <w:r w:rsidRPr="00330D7E">
        <w:t xml:space="preserve"> </w:t>
      </w:r>
      <w:r w:rsidRPr="00330D7E">
        <w:rPr>
          <w:b/>
        </w:rPr>
        <w:t>n</w:t>
      </w:r>
      <w:r w:rsidRPr="00330D7E">
        <w:t xml:space="preserve"> stays</w:t>
      </w:r>
      <w:r w:rsidR="00256427">
        <w:t>,</w:t>
      </w:r>
      <w:r w:rsidRPr="00330D7E">
        <w:t xml:space="preserve">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</w:t>
      </w:r>
      <w:proofErr w:type="gramStart"/>
      <w:r w:rsidRPr="00330D7E">
        <w:t>all of</w:t>
      </w:r>
      <w:proofErr w:type="gramEnd"/>
      <w:r w:rsidRPr="00330D7E">
        <w:t xml:space="preserve">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}, ...]</w:t>
      </w:r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5B4659B6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="00256427">
        <w:rPr>
          <w:b/>
          <w:noProof/>
        </w:rPr>
        <w:t>,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34EC8870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</w:t>
      </w:r>
      <w:r w:rsidR="00256427">
        <w:rPr>
          <w:noProof/>
        </w:rPr>
        <w:t xml:space="preserve">a </w:t>
      </w:r>
      <w:r w:rsidRPr="00330D7E">
        <w:rPr>
          <w:noProof/>
        </w:rPr>
        <w:t xml:space="preserve">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528D776E" w14:textId="5BF37C82" w:rsidR="00330D7E" w:rsidRPr="00330D7E" w:rsidRDefault="00FE2BB6" w:rsidP="00330D7E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300ms/</w:t>
      </w:r>
      <w:r w:rsidR="00330D7E" w:rsidRPr="005F5DF3">
        <w:rPr>
          <w:b/>
          <w:lang w:eastAsia="ja-JP"/>
        </w:rPr>
        <w:t>16</w:t>
      </w:r>
      <w:r w:rsidR="00330D7E" w:rsidRPr="005F5DF3">
        <w:rPr>
          <w:b/>
        </w:rPr>
        <w:t xml:space="preserve"> </w:t>
      </w:r>
      <w:r w:rsidR="00330D7E" w:rsidRPr="005F5DF3">
        <w:rPr>
          <w:b/>
          <w:noProof/>
        </w:rPr>
        <w:t>MB</w:t>
      </w:r>
      <w:r w:rsidR="00330D7E" w:rsidRPr="00330D7E">
        <w:t>.</w:t>
      </w:r>
    </w:p>
    <w:p w14:paraId="182B85F0" w14:textId="77777777" w:rsidR="00330D7E" w:rsidRPr="00330D7E" w:rsidRDefault="00330D7E" w:rsidP="00330D7E">
      <w:pPr>
        <w:pStyle w:val="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nakov: 60 [84.238.140.178]</w:t>
            </w:r>
          </w:p>
        </w:tc>
      </w:tr>
    </w:tbl>
    <w:p w14:paraId="12CC29D8" w14:textId="4071E86B" w:rsidR="00330D7E" w:rsidRPr="00680B51" w:rsidRDefault="00680B51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t>*</w:t>
      </w:r>
      <w:r w:rsidR="00330D7E" w:rsidRPr="00330D7E">
        <w:t>Legendary Farming</w:t>
      </w:r>
    </w:p>
    <w:p w14:paraId="3D6DF0E0" w14:textId="713B0B0C" w:rsidR="00330D7E" w:rsidRPr="00330D7E" w:rsidRDefault="00330D7E" w:rsidP="00330D7E">
      <w:pPr>
        <w:spacing w:after="0"/>
        <w:rPr>
          <w:lang w:val="bg-BG"/>
        </w:rPr>
      </w:pPr>
      <w:r w:rsidRPr="00330D7E">
        <w:t>You</w:t>
      </w:r>
      <w:r w:rsidR="00256427">
        <w:t>'</w:t>
      </w:r>
      <w:r w:rsidRPr="00330D7E">
        <w:t>ve beaten all the content</w:t>
      </w:r>
      <w:r w:rsidR="00256427">
        <w:t>,</w:t>
      </w:r>
      <w:r w:rsidRPr="00330D7E">
        <w:t xml:space="preserve"> and the last thing left to accomplish is </w:t>
      </w:r>
      <w:r w:rsidR="00BF51FF">
        <w:t xml:space="preserve">to </w:t>
      </w:r>
      <w:r w:rsidRPr="00330D7E">
        <w:t>own a legendary item. However, it</w:t>
      </w:r>
      <w:r w:rsidR="00256427">
        <w:t>'</w:t>
      </w:r>
      <w:r w:rsidRPr="00330D7E">
        <w:t>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Shadowmourne</w:t>
      </w:r>
      <w:proofErr w:type="spellEnd"/>
      <w:r w:rsidRPr="00330D7E">
        <w:t xml:space="preserve"> 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Shards</w:t>
      </w:r>
      <w:r w:rsidRPr="00330D7E">
        <w:t>;</w:t>
      </w:r>
      <w:proofErr w:type="gramEnd"/>
    </w:p>
    <w:p w14:paraId="54C299BD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Valanyr</w:t>
      </w:r>
      <w:proofErr w:type="spellEnd"/>
      <w:r w:rsidRPr="00330D7E">
        <w:t xml:space="preserve"> 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Fragments</w:t>
      </w:r>
      <w:r w:rsidRPr="00330D7E">
        <w:t>;</w:t>
      </w:r>
      <w:proofErr w:type="gramEnd"/>
    </w:p>
    <w:p w14:paraId="4890BDE7" w14:textId="77777777" w:rsidR="00330D7E" w:rsidRPr="00330D7E" w:rsidRDefault="00330D7E" w:rsidP="00330D7E">
      <w:pPr>
        <w:pStyle w:val="ac"/>
        <w:numPr>
          <w:ilvl w:val="0"/>
          <w:numId w:val="13"/>
        </w:numPr>
        <w:spacing w:before="0" w:after="0"/>
        <w:rPr>
          <w:b/>
          <w:lang w:val="bg-BG"/>
        </w:rPr>
      </w:pPr>
      <w:proofErr w:type="spellStart"/>
      <w:r w:rsidRPr="00330D7E">
        <w:rPr>
          <w:b/>
        </w:rPr>
        <w:t>Dragonwrath</w:t>
      </w:r>
      <w:proofErr w:type="spellEnd"/>
      <w:r w:rsidRPr="00330D7E">
        <w:rPr>
          <w:b/>
        </w:rPr>
        <w:t xml:space="preserve"> </w:t>
      </w:r>
      <w:r w:rsidRPr="00330D7E">
        <w:t xml:space="preserve">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Motes</w:t>
      </w:r>
      <w:r w:rsidRPr="00330D7E">
        <w:t>;</w:t>
      </w:r>
      <w:proofErr w:type="gramEnd"/>
    </w:p>
    <w:p w14:paraId="73D22360" w14:textId="0123CDD0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</w:t>
      </w:r>
      <w:r w:rsidR="00391903">
        <w:t xml:space="preserve">and </w:t>
      </w:r>
      <w:r w:rsidRPr="00330D7E">
        <w:t xml:space="preserve">motes, </w:t>
      </w:r>
      <w:r w:rsidRPr="00330D7E">
        <w:lastRenderedPageBreak/>
        <w:t xml:space="preserve">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65DF971" w14:textId="0D004043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r w:rsidR="00877195" w:rsidRPr="00330D7E">
        <w:t>"</w:t>
      </w:r>
      <w:r w:rsidR="00877195">
        <w:t>.</w:t>
      </w:r>
    </w:p>
    <w:p w14:paraId="56163689" w14:textId="0BEBCDBE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ac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ac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C467FF9" w14:textId="77777777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</w:t>
      </w:r>
      <w:proofErr w:type="gramStart"/>
      <w:r w:rsidRPr="00877195">
        <w:rPr>
          <w:b/>
        </w:rPr>
        <w:t>1..</w:t>
      </w:r>
      <w:proofErr w:type="gramEnd"/>
      <w:r w:rsidRPr="00877195">
        <w:rPr>
          <w:b/>
        </w:rPr>
        <w:t>10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51859628" w14:textId="3A61BC5A" w:rsidR="00330D7E" w:rsidRPr="00330D7E" w:rsidRDefault="00330D7E" w:rsidP="00330D7E">
      <w:pPr>
        <w:pStyle w:val="ac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p w14:paraId="46FDBF32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03ACC584" w14:textId="7656D01D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162214C0" w14:textId="155F79EC" w:rsidR="00330D7E" w:rsidRPr="00680B51" w:rsidRDefault="00330D7E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 w:rsidRPr="00330D7E">
        <w:t>**</w:t>
      </w:r>
      <w:r w:rsidR="00877195">
        <w:t>*</w:t>
      </w:r>
      <w:proofErr w:type="spellStart"/>
      <w:r w:rsidRPr="00680B51">
        <w:t>Сръбско</w:t>
      </w:r>
      <w:proofErr w:type="spellEnd"/>
      <w:r w:rsidRPr="00680B51">
        <w:t xml:space="preserve"> </w:t>
      </w:r>
      <w:r w:rsidRPr="00330D7E">
        <w:t>Unleashed</w:t>
      </w:r>
    </w:p>
    <w:p w14:paraId="3482BB47" w14:textId="559B612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Pr="00330D7E">
        <w:rPr>
          <w:lang w:val="bg-BG"/>
        </w:rPr>
        <w:t xml:space="preserve">СРЪБСКО </w:t>
      </w:r>
      <w:r w:rsidRPr="00330D7E">
        <w:t>is your favorite sort of music. You never miss a concert</w:t>
      </w:r>
      <w:r w:rsidR="00256427">
        <w:t>,</w:t>
      </w:r>
      <w:r w:rsidRPr="00330D7E">
        <w:t xml:space="preserve"> and you have become quite the geek concerning everything involved with </w:t>
      </w:r>
      <w:r w:rsidRPr="00330D7E">
        <w:rPr>
          <w:lang w:val="bg-BG"/>
        </w:rPr>
        <w:t>СРЪБСКО</w:t>
      </w:r>
      <w:r w:rsidRPr="00330D7E">
        <w:t>. You can</w:t>
      </w:r>
      <w:r w:rsidR="00256427">
        <w:t>'</w:t>
      </w:r>
      <w:r w:rsidRPr="00330D7E">
        <w:t>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@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proofErr w:type="spellStart"/>
      <w:r w:rsidRPr="00877195">
        <w:rPr>
          <w:rFonts w:ascii="Consolas" w:hAnsi="Consolas"/>
          <w:b/>
          <w:noProof/>
        </w:rPr>
        <w:t>ticketsPrice</w:t>
      </w:r>
      <w:proofErr w:type="spellEnd"/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lastRenderedPageBreak/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</w:t>
      </w:r>
      <w:proofErr w:type="gramStart"/>
      <w:r w:rsidRPr="00330D7E">
        <w:t>entered,</w:t>
      </w:r>
      <w:proofErr w:type="gramEnd"/>
      <w:r w:rsidRPr="00330D7E">
        <w:t xml:space="preserve">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B51C8B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="00256427">
        <w:rPr>
          <w:b/>
        </w:rPr>
        <w:t>,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ac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58663BAB" w14:textId="77777777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0CF7A006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Print the aggregated data for each venue and singer in the </w:t>
      </w:r>
      <w:r w:rsidR="00256427">
        <w:t>below format</w:t>
      </w:r>
      <w:r w:rsidRPr="00330D7E">
        <w:t>.</w:t>
      </w:r>
    </w:p>
    <w:p w14:paraId="15FD6B25" w14:textId="2521C4A1" w:rsidR="00330D7E" w:rsidRPr="00330D7E" w:rsidRDefault="00330D7E" w:rsidP="00330D7E">
      <w:pPr>
        <w:pStyle w:val="ac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0287B6A2" w14:textId="766EDBE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</w:t>
      </w:r>
      <w:r w:rsidR="00391903">
        <w:t>-</w:t>
      </w:r>
      <w:r w:rsidRPr="00330D7E">
        <w:t>sensitive</w:t>
      </w:r>
      <w:r w:rsidR="00BF51FF">
        <w:t>.</w:t>
      </w:r>
    </w:p>
    <w:p w14:paraId="2B761854" w14:textId="57383723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lang w:eastAsia="ja-JP"/>
        </w:rPr>
        <w:t xml:space="preserve">Allowed </w:t>
      </w:r>
      <w:r w:rsidR="00BF51FF">
        <w:rPr>
          <w:lang w:eastAsia="ja-JP"/>
        </w:rPr>
        <w:t xml:space="preserve">time: </w:t>
      </w:r>
      <w:r w:rsidRPr="00330D7E">
        <w:rPr>
          <w:lang w:eastAsia="ja-JP"/>
        </w:rPr>
        <w:t xml:space="preserve"> </w:t>
      </w:r>
      <w:r w:rsidR="00BF51FF" w:rsidRPr="00BF51FF">
        <w:rPr>
          <w:b/>
          <w:lang w:eastAsia="ja-JP"/>
        </w:rPr>
        <w:t>100ms/</w:t>
      </w:r>
      <w:r w:rsidRPr="00BF51FF">
        <w:rPr>
          <w:b/>
          <w:lang w:eastAsia="ja-JP"/>
        </w:rPr>
        <w:t>16</w:t>
      </w:r>
      <w:r w:rsidRPr="00EA6C21">
        <w:rPr>
          <w:b/>
        </w:rPr>
        <w:t xml:space="preserve"> </w:t>
      </w:r>
      <w:r w:rsidRPr="00EA6C21">
        <w:rPr>
          <w:b/>
          <w:noProof/>
        </w:rPr>
        <w:t>MB</w:t>
      </w:r>
      <w:r w:rsidRPr="00EA6C21">
        <w:rPr>
          <w:b/>
        </w:rPr>
        <w:t>.</w:t>
      </w:r>
    </w:p>
    <w:p w14:paraId="6C902030" w14:textId="77777777" w:rsidR="00330D7E" w:rsidRPr="00330D7E" w:rsidRDefault="00330D7E" w:rsidP="00330D7E">
      <w:pPr>
        <w:pStyle w:val="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330D7E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ab"/>
              </w:rPr>
            </w:pPr>
            <w:r w:rsidRPr="00877195">
              <w:rPr>
                <w:rStyle w:val="ab"/>
              </w:rPr>
              <w:t>Output</w:t>
            </w:r>
          </w:p>
        </w:tc>
      </w:tr>
      <w:tr w:rsidR="00330D7E" w:rsidRPr="00330D7E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52EF389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 @Sunny Beach 23 3500</w:t>
            </w:r>
          </w:p>
          <w:p w14:paraId="3E59EE8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1B20F22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59F5DF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35 3500</w:t>
            </w:r>
          </w:p>
          <w:p w14:paraId="488E6FA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1B5E396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08CDE9A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07F48D2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4BD81FF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270500</w:t>
            </w:r>
          </w:p>
          <w:p w14:paraId="3D4FC1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37D0FC2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Dragana -&gt; 80500</w:t>
            </w:r>
          </w:p>
          <w:p w14:paraId="6765E1F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</w:tc>
      </w:tr>
      <w:tr w:rsidR="00330D7E" w:rsidRPr="00330D7E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1D3348A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@Belgrade23 3500</w:t>
            </w:r>
          </w:p>
          <w:p w14:paraId="5376A3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095FE3C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3EB0F8C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Belgrade 35 3500</w:t>
            </w:r>
          </w:p>
          <w:p w14:paraId="2644640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28BD23F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7B18F3D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168ABE1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63AC0F6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148000</w:t>
            </w:r>
          </w:p>
          <w:p w14:paraId="5AD7334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0CD76E0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  <w:p w14:paraId="3FA5F6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elgrade</w:t>
            </w:r>
          </w:p>
          <w:p w14:paraId="5CF0C63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Ceca -&gt; 122500</w:t>
            </w:r>
          </w:p>
        </w:tc>
      </w:tr>
    </w:tbl>
    <w:p w14:paraId="21FBF522" w14:textId="0CEE39E7" w:rsidR="00330D7E" w:rsidRPr="00680B51" w:rsidRDefault="00680B51" w:rsidP="00680B51">
      <w:pPr>
        <w:pStyle w:val="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</w:pPr>
      <w:r>
        <w:lastRenderedPageBreak/>
        <w:t>***</w:t>
      </w:r>
      <w:r w:rsidR="00330D7E" w:rsidRPr="00680B51">
        <w:t>Dragon Army</w:t>
      </w:r>
    </w:p>
    <w:p w14:paraId="59F7F058" w14:textId="12C2CB44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</w:t>
      </w:r>
      <w:r w:rsidR="00256427">
        <w:t>,</w:t>
      </w:r>
      <w:r w:rsidRPr="00330D7E">
        <w:t xml:space="preserve"> and everyo</w:t>
      </w:r>
      <w:r w:rsidR="00877195">
        <w:t>ne plays it all the time. John</w:t>
      </w:r>
      <w:r w:rsidRPr="00330D7E">
        <w:t xml:space="preserve"> is no</w:t>
      </w:r>
      <w:r w:rsidR="00391903">
        <w:t>t</w:t>
      </w:r>
      <w:r w:rsidRPr="00330D7E">
        <w:t xml:space="preserve"> </w:t>
      </w:r>
      <w:r w:rsidR="00391903">
        <w:t xml:space="preserve">an </w:t>
      </w:r>
      <w:r w:rsidRPr="00330D7E">
        <w:t xml:space="preserve">exclusion </w:t>
      </w:r>
      <w:r w:rsidR="00391903">
        <w:t>from</w:t>
      </w:r>
      <w:r w:rsidRPr="00330D7E">
        <w:t xml:space="preserve">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</w:t>
      </w:r>
      <w:proofErr w:type="spellStart"/>
      <w:r w:rsidRPr="00330D7E">
        <w:t>etc</w:t>
      </w:r>
      <w:proofErr w:type="spellEnd"/>
      <w:r w:rsidRPr="00330D7E">
        <w:t xml:space="preserve">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>. The process of aggregating all the data is quite tedious, so he would like to have a program doing it. Since he is no programmer, it</w:t>
      </w:r>
      <w:r w:rsidR="00256427">
        <w:t>'</w:t>
      </w:r>
      <w:r w:rsidRPr="00330D7E">
        <w:t>s your task to help him</w:t>
      </w:r>
    </w:p>
    <w:p w14:paraId="17CC3564" w14:textId="5AC48E16" w:rsidR="00330D7E" w:rsidRPr="00330D7E" w:rsidRDefault="00330D7E" w:rsidP="00330D7E">
      <w:pPr>
        <w:rPr>
          <w:lang w:val="bg-BG"/>
        </w:rPr>
      </w:pPr>
      <w:r w:rsidRPr="00330D7E">
        <w:t xml:space="preserve">You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</w:t>
      </w:r>
      <w:r w:rsidR="00256427">
        <w:t>input order</w:t>
      </w:r>
      <w:r w:rsidRPr="00330D7E">
        <w:t xml:space="preserve">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418BBB88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</w:t>
      </w:r>
      <w:r w:rsidR="00256427">
        <w:t>,</w:t>
      </w:r>
      <w:r w:rsidRPr="00330D7E">
        <w:t xml:space="preserve">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0A08A08E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 xml:space="preserve">Any of the integers may be assigned </w:t>
      </w:r>
      <w:r w:rsidR="00256427">
        <w:t xml:space="preserve">a </w:t>
      </w:r>
      <w:r w:rsidRPr="00330D7E">
        <w:t xml:space="preserve">null value. See the examples below for </w:t>
      </w:r>
      <w:r w:rsidR="00256427">
        <w:t xml:space="preserve">a </w:t>
      </w:r>
      <w:r w:rsidRPr="00330D7E">
        <w:t>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3E1F5F6F" w:rsidR="00330D7E" w:rsidRPr="00330D7E" w:rsidRDefault="00330D7E" w:rsidP="00330D7E">
      <w:pPr>
        <w:pStyle w:val="ac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 xml:space="preserve">On the first line, you are given </w:t>
      </w:r>
      <w:r w:rsidR="00391903">
        <w:rPr>
          <w:lang w:eastAsia="ja-JP"/>
        </w:rPr>
        <w:t xml:space="preserve">the </w:t>
      </w:r>
      <w:r w:rsidRPr="00330D7E">
        <w:rPr>
          <w:lang w:eastAsia="ja-JP"/>
        </w:rPr>
        <w:t>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ac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330D7E" w:rsidRDefault="00330D7E" w:rsidP="00330D7E">
      <w:pPr>
        <w:pStyle w:val="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</w:t>
      </w:r>
      <w:proofErr w:type="gramStart"/>
      <w:r w:rsidRPr="00EA6C21">
        <w:rPr>
          <w:rFonts w:ascii="Consolas" w:hAnsi="Consolas"/>
          <w:b/>
          <w:lang w:eastAsia="ja-JP"/>
        </w:rPr>
        <w:t>}::(</w:t>
      </w:r>
      <w:proofErr w:type="gramEnd"/>
      <w:r w:rsidRPr="00EA6C21">
        <w:rPr>
          <w:rFonts w:ascii="Consolas" w:hAnsi="Consolas"/>
          <w:b/>
          <w:lang w:eastAsia="ja-JP"/>
        </w:rPr>
        <w:t>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08040DF4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</w:t>
      </w:r>
      <w:r w:rsidR="00256427">
        <w:rPr>
          <w:lang w:eastAsia="ja-JP"/>
        </w:rPr>
        <w:t>,</w:t>
      </w:r>
      <w:r w:rsidRPr="00330D7E">
        <w:rPr>
          <w:lang w:eastAsia="ja-JP"/>
        </w:rPr>
        <w:t xml:space="preserve">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ac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330D7E" w:rsidRDefault="00330D7E" w:rsidP="00330D7E">
      <w:pPr>
        <w:pStyle w:val="3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28161BE9" w14:textId="1E97FD1E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47D63992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The dragon type and name are one word only, starting with </w:t>
      </w:r>
      <w:r w:rsidR="00256427">
        <w:t xml:space="preserve">a </w:t>
      </w:r>
      <w:r w:rsidRPr="00330D7E">
        <w:t>capital letter.</w:t>
      </w:r>
    </w:p>
    <w:p w14:paraId="00BC862A" w14:textId="006B6F6F" w:rsidR="00330D7E" w:rsidRPr="00330D7E" w:rsidRDefault="00330D7E" w:rsidP="00330D7E">
      <w:pPr>
        <w:pStyle w:val="ac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p w14:paraId="5B73B7F9" w14:textId="77777777" w:rsidR="00330D7E" w:rsidRPr="00330D7E" w:rsidRDefault="00330D7E" w:rsidP="00330D7E">
      <w:pPr>
        <w:pStyle w:val="3"/>
        <w:rPr>
          <w:lang w:val="bg-BG"/>
        </w:rPr>
      </w:pPr>
      <w:r w:rsidRPr="00330D7E">
        <w:rPr>
          <w:rFonts w:eastAsia="MS Mincho"/>
        </w:rPr>
        <w:t>Examples</w:t>
      </w:r>
    </w:p>
    <w:tbl>
      <w:tblPr>
        <w:tblStyle w:val="af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330D7E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5</w:t>
            </w:r>
          </w:p>
          <w:p w14:paraId="04554E3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100 2500 25</w:t>
            </w:r>
          </w:p>
          <w:p w14:paraId="57A57372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ack 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200 3500 18</w:t>
            </w:r>
          </w:p>
          <w:p w14:paraId="014AC31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220 2200 35</w:t>
            </w:r>
          </w:p>
          <w:p w14:paraId="2C2BA725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60 2100 20</w:t>
            </w:r>
          </w:p>
          <w:p w14:paraId="21B8031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Red::(</w:t>
            </w:r>
            <w:proofErr w:type="gramEnd"/>
            <w:r w:rsidRPr="00AF09D4">
              <w:rPr>
                <w:rFonts w:ascii="Consolas" w:hAnsi="Consolas" w:cs="Arial"/>
              </w:rPr>
              <w:t>160.00/2350.00/30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266ECC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2500, armor: 25</w:t>
            </w:r>
          </w:p>
          <w:p w14:paraId="7197278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20, health: 2200, armor: 35</w:t>
            </w:r>
          </w:p>
          <w:p w14:paraId="4ED497B3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ack::(</w:t>
            </w:r>
            <w:proofErr w:type="gramEnd"/>
            <w:r w:rsidRPr="00AF09D4">
              <w:rPr>
                <w:rFonts w:ascii="Consolas" w:hAnsi="Consolas" w:cs="Arial"/>
              </w:rPr>
              <w:t>200.00/3500.00/18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4CCC7B47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00, health: 3500, armor: 18</w:t>
            </w:r>
          </w:p>
          <w:p w14:paraId="5BA2370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ue::(</w:t>
            </w:r>
            <w:proofErr w:type="gramEnd"/>
            <w:r w:rsidRPr="00AF09D4">
              <w:rPr>
                <w:rFonts w:ascii="Consolas" w:hAnsi="Consolas" w:cs="Arial"/>
              </w:rPr>
              <w:t>62.50/1950.00/35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926A28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5, health: 1800, armor: 50</w:t>
            </w:r>
          </w:p>
          <w:p w14:paraId="5A36B0D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0, health: 2100, armor: 20</w:t>
            </w:r>
          </w:p>
        </w:tc>
      </w:tr>
      <w:tr w:rsidR="00330D7E" w:rsidRPr="00330D7E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lastRenderedPageBreak/>
              <w:t>4</w:t>
            </w:r>
          </w:p>
          <w:p w14:paraId="12E8932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null 1000 10</w:t>
            </w:r>
          </w:p>
          <w:p w14:paraId="7F61194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500 null 0</w:t>
            </w:r>
          </w:p>
          <w:p w14:paraId="4B138CC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250 1000 null</w:t>
            </w:r>
          </w:p>
          <w:p w14:paraId="480CECB0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Gold::(</w:t>
            </w:r>
            <w:proofErr w:type="gramEnd"/>
            <w:r w:rsidRPr="00AF09D4">
              <w:rPr>
                <w:rFonts w:ascii="Consolas" w:hAnsi="Consolas" w:cs="Arial"/>
              </w:rPr>
              <w:t>223.75/826.25/17.5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8A9A2D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1055, armor: 50</w:t>
            </w:r>
          </w:p>
          <w:p w14:paraId="1ED8E46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500, health: 250, armor: 0</w:t>
            </w:r>
          </w:p>
          <w:p w14:paraId="01BE21CD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50, health: 1000, armor: 10</w:t>
            </w:r>
          </w:p>
          <w:p w14:paraId="762370A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45, health: 1000, armor: 10</w:t>
            </w:r>
          </w:p>
        </w:tc>
      </w:tr>
    </w:tbl>
    <w:p w14:paraId="26BF0C69" w14:textId="77777777" w:rsidR="00330D7E" w:rsidRPr="00330D7E" w:rsidRDefault="00330D7E" w:rsidP="00330D7E">
      <w:pPr>
        <w:rPr>
          <w:lang w:val="bg-BG"/>
        </w:rPr>
      </w:pPr>
    </w:p>
    <w:p w14:paraId="0A4BDD88" w14:textId="77777777" w:rsidR="00330D7E" w:rsidRPr="00330D7E" w:rsidRDefault="00330D7E" w:rsidP="00330D7E">
      <w:pPr>
        <w:rPr>
          <w:lang w:val="bg-BG"/>
        </w:rPr>
      </w:pPr>
    </w:p>
    <w:p w14:paraId="1B7E6587" w14:textId="77777777" w:rsidR="00330D7E" w:rsidRPr="00330D7E" w:rsidRDefault="00330D7E" w:rsidP="00330D7E">
      <w:pPr>
        <w:rPr>
          <w:lang w:val="bg-BG"/>
        </w:rPr>
      </w:pPr>
    </w:p>
    <w:p w14:paraId="592EBD29" w14:textId="51658AA2" w:rsidR="00640502" w:rsidRPr="00330D7E" w:rsidRDefault="00640502" w:rsidP="00330D7E">
      <w:pPr>
        <w:rPr>
          <w:lang w:val="bg-BG"/>
        </w:rPr>
      </w:pPr>
    </w:p>
    <w:sectPr w:rsidR="00640502" w:rsidRPr="00330D7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77451F" w14:textId="77777777" w:rsidR="00F1216C" w:rsidRDefault="00F1216C" w:rsidP="008068A2">
      <w:pPr>
        <w:spacing w:after="0" w:line="240" w:lineRule="auto"/>
      </w:pPr>
      <w:r>
        <w:separator/>
      </w:r>
    </w:p>
  </w:endnote>
  <w:endnote w:type="continuationSeparator" w:id="0">
    <w:p w14:paraId="5482BF9E" w14:textId="77777777" w:rsidR="00F1216C" w:rsidRDefault="00F121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FE2BB6" w:rsidRDefault="00FE2BB6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2BB6" w:rsidRPr="002C539D" w:rsidRDefault="00FE2BB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E2BB6" w:rsidRPr="002C539D" w:rsidRDefault="00FE2BB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0E1E9BF" w:rsidR="00FE2BB6" w:rsidRPr="002C539D" w:rsidRDefault="00FE2BB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907FAA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E2BB6" w:rsidRPr="00596AA5" w:rsidRDefault="00FE2BB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0E1E9BF" w:rsidR="00FE2BB6" w:rsidRPr="002C539D" w:rsidRDefault="00FE2BB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907FA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FED8C0A" w14:textId="173199B6" w:rsidR="00FE2BB6" w:rsidRPr="00596AA5" w:rsidRDefault="00FE2BB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343F0C" w:rsidR="00FE2BB6" w:rsidRPr="00596AA5" w:rsidRDefault="00FE2BB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E343F0C" w:rsidR="00FE2BB6" w:rsidRPr="00596AA5" w:rsidRDefault="00FE2BB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7E80C" w14:textId="77777777" w:rsidR="00F1216C" w:rsidRDefault="00F1216C" w:rsidP="008068A2">
      <w:pPr>
        <w:spacing w:after="0" w:line="240" w:lineRule="auto"/>
      </w:pPr>
      <w:r>
        <w:separator/>
      </w:r>
    </w:p>
  </w:footnote>
  <w:footnote w:type="continuationSeparator" w:id="0">
    <w:p w14:paraId="2E9A4FB1" w14:textId="77777777" w:rsidR="00F1216C" w:rsidRDefault="00F121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FE2BB6" w:rsidRDefault="00FE2BB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1CA0860E"/>
    <w:lvl w:ilvl="0">
      <w:start w:val="1"/>
      <w:numFmt w:val="decimal"/>
      <w:lvlText w:val="Problem %1."/>
      <w:lvlJc w:val="left"/>
      <w:pPr>
        <w:ind w:left="5747" w:hanging="360"/>
      </w:pPr>
      <w:rPr>
        <w:b/>
      </w:r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8141583">
    <w:abstractNumId w:val="4"/>
  </w:num>
  <w:num w:numId="2" w16cid:durableId="1441755804">
    <w:abstractNumId w:val="5"/>
  </w:num>
  <w:num w:numId="3" w16cid:durableId="3258674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7426790">
    <w:abstractNumId w:val="0"/>
  </w:num>
  <w:num w:numId="5" w16cid:durableId="1924878771">
    <w:abstractNumId w:val="1"/>
  </w:num>
  <w:num w:numId="6" w16cid:durableId="1167869828">
    <w:abstractNumId w:val="6"/>
  </w:num>
  <w:num w:numId="7" w16cid:durableId="625158519">
    <w:abstractNumId w:val="9"/>
  </w:num>
  <w:num w:numId="8" w16cid:durableId="1355350766">
    <w:abstractNumId w:val="13"/>
  </w:num>
  <w:num w:numId="9" w16cid:durableId="1324627798">
    <w:abstractNumId w:val="8"/>
  </w:num>
  <w:num w:numId="10" w16cid:durableId="1014261446">
    <w:abstractNumId w:val="12"/>
  </w:num>
  <w:num w:numId="11" w16cid:durableId="544947267">
    <w:abstractNumId w:val="11"/>
  </w:num>
  <w:num w:numId="12" w16cid:durableId="12344183">
    <w:abstractNumId w:val="3"/>
  </w:num>
  <w:num w:numId="13" w16cid:durableId="1315328619">
    <w:abstractNumId w:val="7"/>
  </w:num>
  <w:num w:numId="14" w16cid:durableId="307440612">
    <w:abstractNumId w:val="14"/>
  </w:num>
  <w:num w:numId="15" w16cid:durableId="1503088115">
    <w:abstractNumId w:val="10"/>
  </w:num>
  <w:num w:numId="16" w16cid:durableId="1231648753">
    <w:abstractNumId w:val="2"/>
  </w:num>
  <w:num w:numId="17" w16cid:durableId="383522820">
    <w:abstractNumId w:val="4"/>
  </w:num>
  <w:num w:numId="18" w16cid:durableId="295113263">
    <w:abstractNumId w:val="4"/>
  </w:num>
  <w:num w:numId="19" w16cid:durableId="815876465">
    <w:abstractNumId w:val="4"/>
  </w:num>
  <w:num w:numId="20" w16cid:durableId="1187789825">
    <w:abstractNumId w:val="4"/>
  </w:num>
  <w:num w:numId="21" w16cid:durableId="1490900932">
    <w:abstractNumId w:val="4"/>
  </w:num>
  <w:num w:numId="22" w16cid:durableId="462817832">
    <w:abstractNumId w:val="4"/>
  </w:num>
  <w:num w:numId="23" w16cid:durableId="122816247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qQUAJxWym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42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A57"/>
    <w:rsid w:val="003817EF"/>
    <w:rsid w:val="00382A45"/>
    <w:rsid w:val="0039190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F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51"/>
    <w:rsid w:val="00686C0C"/>
    <w:rsid w:val="00695634"/>
    <w:rsid w:val="006A2531"/>
    <w:rsid w:val="006D239A"/>
    <w:rsid w:val="006E1302"/>
    <w:rsid w:val="006E2245"/>
    <w:rsid w:val="006E55B4"/>
    <w:rsid w:val="006E7E50"/>
    <w:rsid w:val="006F55B3"/>
    <w:rsid w:val="00704432"/>
    <w:rsid w:val="007051DF"/>
    <w:rsid w:val="00724DA4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68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9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F1216C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a0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30D7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3/Sets-And-Maps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A3C93-1EC5-4EDE-AFB4-3D5F5EE3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2</Pages>
  <Words>2926</Words>
  <Characters>16680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9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0</cp:revision>
  <cp:lastPrinted>2015-10-26T22:35:00Z</cp:lastPrinted>
  <dcterms:created xsi:type="dcterms:W3CDTF">2019-11-12T12:29:00Z</dcterms:created>
  <dcterms:modified xsi:type="dcterms:W3CDTF">2022-08-01T12:02:00Z</dcterms:modified>
  <cp:category>programming; education; software engineering; software development</cp:category>
</cp:coreProperties>
</file>